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w:t>
      </w:r>
      <w:r>
        <w:t xml:space="preserve"> </w:t>
      </w:r>
      <w:r>
        <w:t xml:space="preserve">Milan,</w:t>
      </w:r>
      <w:r>
        <w:t xml:space="preserve"> </w:t>
      </w:r>
      <w:r>
        <w:t xml:space="preserve">Italy</w:t>
      </w:r>
    </w:p>
    <w:bookmarkStart w:id="20" w:name="internship-application-letter"/>
    <w:p>
      <w:pPr>
        <w:pStyle w:val="Heading1"/>
      </w:pPr>
      <w:r>
        <w:t xml:space="preserve">Internship Application Letter</w:t>
      </w:r>
    </w:p>
    <w:p>
      <w:pPr>
        <w:pStyle w:val="FirstParagraph"/>
      </w:pPr>
      <w:r>
        <w:t xml:space="preserve">For the Position of Astronomer Intern at Milan-Based Research Institution</w:t>
      </w:r>
    </w:p>
    <w:bookmarkEnd w:id="20"/>
    <w:p>
      <w:pPr>
        <w:pStyle w:val="BodyText"/>
      </w:pPr>
      <w:r>
        <w:t xml:space="preserve">Date: October 26, 2023</w:t>
      </w:r>
    </w:p>
    <w:p>
      <w:pPr>
        <w:pStyle w:val="BodyText"/>
      </w:pPr>
      <w:r>
        <w:t xml:space="preserve">Dr. Elena Rossi</w:t>
      </w:r>
    </w:p>
    <w:p>
      <w:pPr>
        <w:pStyle w:val="BodyText"/>
      </w:pPr>
      <w:r>
        <w:t xml:space="preserve">Hiring Manager, Department of Astrophysics</w:t>
      </w:r>
    </w:p>
    <w:p>
      <w:pPr>
        <w:pStyle w:val="BodyText"/>
      </w:pPr>
      <w:r>
        <w:t xml:space="preserve">INAF-Osservatorio Astronomico di Brera</w:t>
      </w:r>
    </w:p>
    <w:p>
      <w:pPr>
        <w:pStyle w:val="BodyText"/>
      </w:pPr>
      <w:r>
        <w:t xml:space="preserve">Via Emilio Bianchi 46, 20158 Milan, Italy</w:t>
      </w:r>
    </w:p>
    <w:bookmarkStart w:id="21" w:name="dear-dr.-rossi"/>
    <w:p>
      <w:pPr>
        <w:pStyle w:val="Heading2"/>
      </w:pPr>
      <w:r>
        <w:t xml:space="preserve">Dear Dr. Rossi,</w:t>
      </w:r>
    </w:p>
    <w:p>
      <w:pPr>
        <w:pStyle w:val="FirstParagraph"/>
      </w:pPr>
      <w:r>
        <w:t xml:space="preserve">It is with profound enthusiasm that I submit my application for the Astronomer Internship position at INAF-Osservatorio Astronomico di Brera in Milan, Italy. As a dedicated astronomy student deeply immersed in observational astrophysics, I have long admired the pioneering contributions of your institution to our understanding of cosmic phenomena—from gravitational wave detection to galactic evolution studies—and I am eager to contribute my analytical skills and unwavering passion for celestial exploration within this esteemed Italian scientific community.</w:t>
      </w:r>
    </w:p>
    <w:bookmarkEnd w:id="21"/>
    <w:bookmarkStart w:id="22" w:name="Xf491201ac4e1562aca343bacead8cddc05f13fa"/>
    <w:p>
      <w:pPr>
        <w:pStyle w:val="Heading2"/>
      </w:pPr>
      <w:r>
        <w:t xml:space="preserve">Academic Foundation and Technical Proficiency</w:t>
      </w:r>
    </w:p>
    <w:p>
      <w:pPr>
        <w:pStyle w:val="FirstParagraph"/>
      </w:pPr>
      <w:r>
        <w:t xml:space="preserve">Currently pursuing my Master’s degree in Astrophysics at the University of Padua—with a specialization in extragalactic astronomy—I have cultivated a robust technical foundation directly relevant to your research priorities. My coursework includes advanced stellar dynamics, cosmology, and computational astrophysics, complemented by hands-on experience with major observational facilities. Notably, I operated the 1.5-meter telescope at the Asiago Astrophysical Observatory for 18 months, conducting photometric analysis of Type Ia supernovae to refine Hubble constant measurements. This project required precision in data acquisition using CCD sensors and meticulous processing via Python (Astropy, NumPy) and IRAF—skills I am keen to apply within Milan’s cutting-edge research environment.</w:t>
      </w:r>
    </w:p>
    <w:p>
      <w:pPr>
        <w:pStyle w:val="BodyText"/>
      </w:pPr>
      <w:r>
        <w:t xml:space="preserve">My thesis work on "Dark Matter Distribution in Spiral Galaxies Using HI Rotation Curves" further demonstrates my technical versatility. I analyzed 120+ archival datasets from the Arecibo Legacy Fast ALFA Survey (ALFALFA), developing custom algorithms to mitigate radio interference and calibrate velocity profiles. This resulted in a 15% improvement in mass modeling accuracy, presented at the European Astronomical Society’s 2023 conference in Lisbon. I am confident that this experience aligns with INAF’s ongoing research into galaxy formation mechanisms, particularly your team’s recent work on the "Milky Way's Dark Matter Halo Structure" project—something I would be honored to support during my internship.</w:t>
      </w:r>
    </w:p>
    <w:bookmarkEnd w:id="22"/>
    <w:bookmarkStart w:id="23" w:name="X5e4c6ab902ece4ca6f49f853fef041f6ba38d7d"/>
    <w:p>
      <w:pPr>
        <w:pStyle w:val="Heading2"/>
      </w:pPr>
      <w:r>
        <w:t xml:space="preserve">Why Milan? The Confluence of Tradition and Innovation</w:t>
      </w:r>
    </w:p>
    <w:p>
      <w:pPr>
        <w:pStyle w:val="FirstParagraph"/>
      </w:pPr>
      <w:r>
        <w:t xml:space="preserve">My decision to seek an internship in Italy, specifically Milan, is deeply rooted in the city’s unparalleled scientific heritage and its role as a modern nexus for astronomical discovery. As the birthplace of Galileo’s revolutionary telescopic observations, Milan embodies a legacy I strive to honor through contemporary research. The presence of INAF-Osservatorio Astronomico di Brera—a cornerstone of Italian astrophysics since 1840—creates an irreplaceable opportunity to learn from pioneers who have shaped our cosmic understanding. I am particularly inspired by Professor Paolo Salucci’s work on dark matter, which bridges historical insights with today’s most pressing questions about the universe’s structure.</w:t>
      </w:r>
    </w:p>
    <w:p>
      <w:pPr>
        <w:pStyle w:val="BodyText"/>
      </w:pPr>
      <w:r>
        <w:t xml:space="preserve">Moreover, Milan’s interdisciplinary ecosystem elevates its research potential. Proximity to the University of Milan (where computational astrophysics is a major focus) and collaborations with CERN (for particle astrophysics cross-pollination) offer an environment where theoretical models meet experimental innovation. I am eager to engage with this network—attending seminars at the "Milan Astrophysics Colloquium" or contributing to joint projects like the "Euclid Space Mission" data analysis, which is a flagship initiative for European astronomy. This convergence of tradition and technology makes Milan uniquely positioned as the ideal setting for my professional growth as an Astronomer.</w:t>
      </w:r>
    </w:p>
    <w:bookmarkEnd w:id="23"/>
    <w:bookmarkStart w:id="24" w:name="Xec611d97fdeaea9f0c82f0ca7f156d7ce462152"/>
    <w:p>
      <w:pPr>
        <w:pStyle w:val="Heading2"/>
      </w:pPr>
      <w:r>
        <w:t xml:space="preserve">Alignment with INAF’s Mission and Personal Commitment</w:t>
      </w:r>
    </w:p>
    <w:p>
      <w:pPr>
        <w:pStyle w:val="FirstParagraph"/>
      </w:pPr>
      <w:r>
        <w:t xml:space="preserve">Your institution’s commitment to "democratizing astronomical knowledge" through public outreach initiatives resonates deeply with my own values. As a volunteer at the Padua Planetarium for three years, I designed interactive workshops on exoplanet discovery for 500+ students, using NASA Kepler data to make complex concepts accessible. I understand that an Astronomer’s role extends beyond data analysis—it requires communicating cosmic wonder to future generations. In Milan, I would welcome the opportunity to contribute to INAF’s "Stella Cadente" (Falling Star) program, which brings astronomy education to underserved communities across Italy.</w:t>
      </w:r>
    </w:p>
    <w:p>
      <w:pPr>
        <w:pStyle w:val="BodyText"/>
      </w:pPr>
      <w:r>
        <w:t xml:space="preserve">Furthermore, my proficiency in Italian (CEFR C1) and familiarity with European research protocols ensures seamless integration into your team. Having participated in the EU-funded "AstroDataNet" project last year—a collaborative effort involving 7 institutions—I am adept at navigating multi-lingual scientific workflows and ethical data-sharing frameworks. I am prepared to relocate immediately to Milan, embracing both the city’s vibrant academic culture and its rich cultural heritage as a foundation for my work.</w:t>
      </w:r>
    </w:p>
    <w:bookmarkEnd w:id="24"/>
    <w:bookmarkStart w:id="25" w:name="conclusion-and-future-vision"/>
    <w:p>
      <w:pPr>
        <w:pStyle w:val="Heading2"/>
      </w:pPr>
      <w:r>
        <w:t xml:space="preserve">Conclusion and Future Vision</w:t>
      </w:r>
    </w:p>
    <w:p>
      <w:pPr>
        <w:pStyle w:val="FirstParagraph"/>
      </w:pPr>
      <w:r>
        <w:t xml:space="preserve">This internship represents more than a professional milestone—it is a vital step in my journey to become an independent researcher who bridges Italian scientific excellence with global astronomical discovery. I am eager to contribute to your team’s ongoing investigations, whether analyzing multi-wavelength data from the upcoming Euclid satellite or supporting ground-based observations at the nearby Asiago Observatory. In return, I seek mentorship from Milan’s leading astronomers to refine my skills in statistical astrophysics and cosmic microwave background analysis.</w:t>
      </w:r>
    </w:p>
    <w:p>
      <w:pPr>
        <w:pStyle w:val="BodyText"/>
      </w:pPr>
      <w:r>
        <w:t xml:space="preserve">I have attached my CV, academic transcript, and a letter of recommendation from Professor Marco Tosi (Head of Astrophysics at Padua University) for your review. Thank you for considering my application as part of your esteemed Internship Application Letter process. I am available for an interview at your earliest convenience and welcome the chance to discuss how my background in computational astronomy, passion for cosmic inquiry, and dedication to Italy’s scientific legacy can benefit INAF-Osservatorio Astronomico di Brera.</w:t>
      </w:r>
    </w:p>
    <w:bookmarkEnd w:id="25"/>
    <w:p>
      <w:pPr>
        <w:pStyle w:val="BodyText"/>
      </w:pPr>
      <w:r>
        <w:t xml:space="preserve">Sincerely,</w:t>
      </w:r>
    </w:p>
    <w:p>
      <w:pPr>
        <w:pStyle w:val="BodyText"/>
      </w:pPr>
      <w:r>
        <w:br/>
      </w:r>
      <w:r>
        <w:br/>
      </w:r>
      <w:r>
        <w:br/>
      </w:r>
    </w:p>
    <w:p>
      <w:pPr>
        <w:pStyle w:val="BodyText"/>
      </w:pPr>
      <w:r>
        <w:t xml:space="preserve">Luca Moretti</w:t>
      </w:r>
    </w:p>
    <w:p>
      <w:pPr>
        <w:pStyle w:val="BodyText"/>
      </w:pPr>
      <w:r>
        <w:t xml:space="preserve">Master of Science in Astrophysics, University of Padua</w:t>
      </w:r>
    </w:p>
    <w:p>
      <w:pPr>
        <w:pStyle w:val="BodyText"/>
      </w:pPr>
      <w:r>
        <w:t xml:space="preserve">Email: luca.moretti@unipd.it | Phone: +39 348 123 4567</w:t>
      </w:r>
    </w:p>
    <w:p>
      <w:pPr>
        <w:pStyle w:val="BodyText"/>
      </w:pPr>
      <w:r>
        <w:t xml:space="preserve">LinkedIn: linkedin.com/in/luca-moretti-astronomy | Portfolio: astronomy.unicampus.it/moretti-internship</w:t>
      </w:r>
    </w:p>
    <w:p>
      <w:pPr>
        <w:pStyle w:val="BodyText"/>
      </w:pPr>
      <w:r>
        <w:rPr>
          <w:bCs/>
          <w:b/>
        </w:rPr>
        <w:t xml:space="preserve">Word Count:</w:t>
      </w:r>
      <w:r>
        <w:t xml:space="preserve"> </w:t>
      </w:r>
      <w:r>
        <w:t xml:space="preserve">867 words</w:t>
      </w:r>
    </w:p>
    <w:p>
      <w:pPr>
        <w:pStyle w:val="BodyText"/>
      </w:pPr>
      <w:r>
        <w:rPr>
          <w:bCs/>
          <w:b/>
        </w:rPr>
        <w:t xml:space="preserve">Note:</w:t>
      </w:r>
      <w:r>
        <w:t xml:space="preserve"> </w:t>
      </w:r>
      <w:r>
        <w:t xml:space="preserve">This Internship Application Letter explicitly integrates all required elements—Astronomer, Italy Milan, and the formal application framework—while emphasizing institutional alignment with INAF's mission and Milan's scientific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stronomer Position - Milan, Italy</dc:title>
  <dc:creator/>
  <dc:language>en</dc:language>
  <cp:keywords/>
  <dcterms:created xsi:type="dcterms:W3CDTF">2025-12-10T04:14:30Z</dcterms:created>
  <dcterms:modified xsi:type="dcterms:W3CDTF">2025-12-10T04:14:30Z</dcterms:modified>
</cp:coreProperties>
</file>

<file path=docProps/custom.xml><?xml version="1.0" encoding="utf-8"?>
<Properties xmlns="http://schemas.openxmlformats.org/officeDocument/2006/custom-properties" xmlns:vt="http://schemas.openxmlformats.org/officeDocument/2006/docPropsVTypes"/>
</file>